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zoom</w:t>
      </w:r>
      <w:r>
        <w:t xml:space="preserve"> </w:t>
      </w:r>
      <w:r>
        <w:t xml:space="preserve">ช่วงบ่าย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าะผู้มีรายได้น้อยรัฐบาลคิดอย่างนี้นะครับอย่างไรก็ตาม กลุ่มเกษตรกรและผู้ผลิต SMEsซึ่งเป็นคนกลุ่มใหญ่ของประเทศนะครับ - ที่ยังใช้ประโยชน์จากเทคโนโลยีดิจิทัลได้น้อย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วันนี้เกษตรกร ถ้าเราทำการเกษตรแบบดั้งเดิม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ตลอดห่วงโซ่ของเขานะครับ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เพราะฉะนั้น วันนี้จะทำอย่างไร - จะทำให้ SMEs เหล่านี้ของเราเข้มแข็ง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ไม่มีใครจะเดินได้แต่เพียงลำพัง - รัฐบาลก็ต้องช่วยกันตรงนี้นะครับ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วันนี้สิ่งที่เราต้องดูแลเป็นพิเศษก็คือเรื่องเกษต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เราต้องรักษาในส่วนที่ - เรามีศักยภาพตรงนี้ไว้ให้ได้นะครับ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เพราะฉะนั้นรัฐบาลให้ความสำคัญมีการบริหารงานนะครับ โดย สทนช.และมีกระทรวงดิจิทัล กระทรวงอุดมศึกษา - ได้บูรณาการการทำงาน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เก็บข้อมูลผ่านเทคโนโลยีดิจิทัล - การจัดการระบบสารสนเทศ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ทย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ซึ่งส่วนใหญ่ก็จะพยายามที่รักษาพื้นที่ตนเอง - ให้มากที่สุดนะครับ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่ดินของประชาชนเกือบทั้งสิ้นนั่นคือปัญหาที่เราจะต้องพูดคุยกันต่อไปนะครับ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เพื่อศึกษาหาพื้นที่ และปลูกพืชเศรษฐกิจต่าง ๆ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ก่อให้เกิดข้าวหอมมะลิ GI ทุ่งกุลาร้องไห้ - เป็นต้นคงมีอีกหลายพื้นที่นะครับ ที่เรามีศักยภาพอยู่เราก็ต้องใช้ปฏิบัติการให้ได้ - ในทำนองเดียวกันนี้ในหลาย ๆ พื้นที่พื้นที่ส่วนใหญ่ของประเทศไทย - มันมีทั้งดินดี น้ำดี หรือดินไม่ดี น้ำก็ไม่ดีอีกนะวันนี้เราก็ต้องใช้วิธีการในการเป็นข้อมูล - ในการปรับเปลี่ยนการปลูกพืชรวมถึงในเรื่องของ…Agri-Map นะครับข้าวหอมมะลิ GI ทุ่งกุลาร้องไห้ - เป็นต้น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พื้นที่ส่วนใหญ่ของประเทศไทย - มันมีทั้งดินดี น้ำดี หรือดินไม่ดี น้ำก็ไม่ดีอีกนะคงมีอีกหลายพื้นที่นะครับ ที่เรามีศักยภาพอยู่เราก็ต้องใช้ปฏิบัติการให้ได้ - ในทำนองเดียวกันนี้ในหลาย ๆ พื้นที่Agri-Map นะครับวันนี้เราก็ต้องใช้วิธีการในการเป็นข้อมูล - ในการปรับเปลี่ยนการปลูกพืชรวมถึงในเรื่องของ…พื้นที่ไหนควรจะปลูกอะไรนะ เราบังคับไม่ได้หรอก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ถ้าปลูกพืชไปแล้วน้ำท่วม ฝนแล้ง - มันก็ได้รับผลผลิตตอบแทนอย่างไม่คุ้มค่าแต่เป็นสิ่งที่เราต้องการจะลดความเสียหายลดในเรื่องปัญหาของเกษตรกรของเราลงไปนะครับด้านการปรับสมดุลและพัฒนาระบบการบริหารภาครัฐอย่างเช่นที่ผ่านมาในหลาย ๆ ครั้ง - หลาย ๆ พื้นที่นะครับในเรื่องยุทธศาสตร์ที่ 6 ด้านการปรับสมดุล - ยุทธศาสตร์ข้อสุดท้ายแล้วนะครับ ข้อ 6อันนี้คือเป็นเป้าหมายหนึ่งที่สำคัญของรัฐบาลหน้าที่การขับเคลื่อน Big Data - ให้เข้าใจความต้องการและยกระดับการให้บริการประชาชนเพราะการทำงานของภาครัฐกับประชาชน - ต้องร่วมกันนะ ดังที่เราบอกไว้แล้ว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ทั้งภาครัฐ เอกชน ธุรกิจเอกชนนะครับ - ประชาสังคม ประชาชนทุกหมู่เหล่า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รัฐบาลประกอบการอะไรไม่ได้ - เว้นในเรื่องของรัฐสวัสดิการอย่างเดียวจะต้องคุยกันนะ - และหาทางปฏิบัติให้ถูกต้องเหมาะสมรัฐบาลไม่ใช่ผู้ประกอบการเราก็ต้องส่งเสริมซึ่งกันและกันรัฐวิสาหกิจบางแห่งเท่านั้นเองนะครับแต่ในส่วนของ… ส่วนใหญ่แล้วเป็น - เรื่องการประกอบการโดยภาคธุรกิจเอกชนทั้งสิ้นอันนี้ก็ฝากบรรดาธุรกิจเอกชนด้วยนะครับ - ทั้งขนาดใหญ่ ขนาดกลาง ขนาดเล็ก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ผลักดันให้ภาครัฐ 20 กระทรวง - ได้เร่งจัดทำข้อมูลขนาดใหญ่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ก็เปิดตรงนี้ออกมานะ มันจะมี Big Dataเพื่อจะนำไปใช้งานได้จริงนะครับ - ข้อมูลขนาดใหญ่เพื่อให้การบริการประชาชนอันที่ 1 วัตถุประสงค์นะครับ ประชาชนได้รู้ว่า - เอ๊ะต้องการอะไร จะไปที่ไหน จะทำอะไรอย่างไรอันที่ 2 ก็คือในเรื่องของเราก็จะได้รู้ว่ามันจะลดภาระ ลดเวลา - ลดอะไรของท่านไปเข้าใจเสียทีเดียวไม่ต้องอธิบายหลายครั้งนะว่าแต่ละคนนั้นมีส่วนเกี่ยวข้องกันอย่างไร - ต้องทำอย่างไร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ก็กำลังเร่งดำเนินการนะครับในเรื่องของ - การจัดทำ Big Data ของแต่ละหน่วยงาน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ไอ้ส่วนหนึ่งจะเอามาที่ Big Data ตรงนี้นะแต่ละหน่วยงาน กระทรวง - เขาก็ต้องมี Big Data ของเขาเหมือนกันในส่วนที่ไม่มีผลกระทบต่อความมั่นคง - ก็ต้องเก็บไว้ที่กระทรวงโดยขณะนี้กระทรวงดิจิทัล - ก็ดำเนินการเรื่องนี้อยู่นะครับเพราะฉะนั้นเรื่องความมั่นคง - ก็ต้องแยกไว้อีกส่วนหนึ่งในส่วนตรงนี้เพื่อจะบูรณาการอันที่ 3 Cloud Service นะครับ - บริการรับฝากข้อมูลผมเร่งรัดมาตลอดนะครับอันที่ 1 Big Data ของแต่ละหน่วยงาน - อันที่ 2 ศูนย์ข้อมูล Data Centerขึ้นเป็นสถาบันแห่งแรกของประเทศ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เราต้องการบุคลากรประเภทนี้จำนวนมาก - Big Data, Data Analysis พวกนี้นะเน้นการวิเคราะห์ข้อมูลขนาดใหญ่อันนี้ก็ฝากเด็กนักเรียน นิสิต นักศึกษา - ช่วยไปเรียนกันมาด้วยนะครับและใช้ประโยชน์จากข้อมูลเหล่านี้ - ประกอบการตัดสินใจเรียนพวกนี้มา ยากหน่อย แต่มันก็มีงานทำ - และก็สอดคล้องกับอนาคตด้วยนะครับทั้งนี้เพื่อจะรองรับการให้บริการด้านบุคลากร - และการวิเคราะห์ข้อมูลขนาดใหญ่ของภาครัฐเพื่อเป็นโครงสร้างพื้นฐานด้านดิจิทัล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ให้สามารถบูรณาการข้ามหน่วยงานได้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ไม่ติดหลายกระทรวงนะไม่อย่างนั้นเราก็จะต้องทำเป็นแท่ง ๆ - กระทรวงใครกระทรวงมันกว่าจะเสร็จนี่มันช้าถ้าเราบูรณาการตรงนี้ได้ มันก็สามารถ - จะดำเนินการได้อย่างรวดเร็วนะครับทุกอย่างต้องทำไปพร้อมกันด้วยนะครับอันนี้คือการทำงานของรัฐบาลนี้ - รัฐบาลที่ผ่านมาและรัฐบาลนี้นะครับในเรื่องของการบูรณาการ - ทั้งแผนคน แผนเงิน แผนงบประมาณเรื่องสุดท้ายก็คือท่านผู้มีเกียรติทุกท่านครับ - ท่านทราบดีอยู่แล้วเราจะใช้ดิจิทัลมาเสริมได้เป็นจำนวนมากเพื่อจะลดการลงทุนซ้ำซ้อนระหว่างหน่วยงานภาครัฐได้นะครับผู้นำทุกประเทศต่างก็เห็นพ้อง - ในการสนับสนุนการพัฒนาเศรษฐกิจดิจิทัลascasไม่มีใครจะแก้ปัญหาตัวเองได้ - รัฐบาลก็แก้ไม่ได้นะครับ ต้องแก้ไปด้วยกันนะครับขอให้มองไปข้างหน้าเราต้องเดินหน้าไปด้วยกันนะครับ ใช้โอกาสนะ - พูดคุยด้วยความเข้าใจนะครับและนอกกลุ่มประเทศอาเซียนด้วยนะครับทั้ง EU ทั้งประเทศมหาอำนาจ - อะไรต่าง ๆ ก็แล้วแต่สร้างประโยชน์ให้กับประชาชนให้มากที่สุด - และต่อเนื่องให้เข้าถึงคนทุกกลุ่มนะครับเพื่อจะสร้างโอกาสทางเทคโนโลยี จากเทคโนโลยีต่าง ๆและนำนวัตกรรมในการสร้างสรรค์ - ความก้าวหน้าในภูมิภาคของเราก้าวไปสู่การเติบโตด้วยกัน - อย่างมั่นคง มั่งคั่ง ยั่งยืนตลอดไปทุกกลุ่ม ทุกกิจกรรมและเราจะต้องร่วมกันทำงานผู้บริหาร และผู้แทนจากหน่วยงานภาครัฐ - ภาคเอกชน ภาควิชาการ และภาคประชาสังคมสวัสดีนะครับ ขอขอบคุณทุกท่านครับ - สวัสดีครับ</w:t>
      </w:r>
    </w:p>
    <w:p>
      <w:pPr>
        <w:pStyle w:val="BodyText"/>
      </w:pPr>
      <w:r>
        <w:t xml:space="preserve">[เสียงปรบมือ] - ก็เราได้จัดงานนี้มาหลายครั้งแล้วนะครับ - แต่ละครั้งก็มีความก้าวหน้ามาเรื่อย ๆ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ก็คงจะเยอะมากขึ้นเรื่อย ๆตลอดจนท่านผู้มีเกียรติทุกท่านนะครับวันนี้ก็มาพบกันอีกครั้งหนึ่งวันนี้ขอกล่าวอีกครั้งหนึ่งว่ายินดีเป็นเกียรตินะครับ - ได้มาเป็นประธานในพิธีเปิดงานวันนี้รู้สึกว่าคนเยอะนะ เยอะกว่าครั้งที่แล้วก็คาดหวังว่า - ในตลอดระยะเวลาในการจัดงาน 4 วันนี้คือเราคง Connect ในประเทศเรา - อย่างเดียวไม่พอนะครับ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วันนี้ก็เป็นโอกาสที่ดีนะครับ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ซึ่งก็เป็นส่วนสำคัญส่วนหนึ่งของการขับเคลื่อน - นโยบาย Thailand 4.0 นะครับ ของรัฐบาลเราต้องมีการ Connect กับต่างประเทศด้วยนะ - ทั้งระเบียงเศรษฐกิจตะวันตก ตะวันออก เหนือ ใต้เชื่อมโยงไปยังรอบบ้านของเรานะครับและร่วมกันขับเคลื่อนประเทศไทย - ด้วยเทคโนโลยีดิจิทัลนะครับที่เราจะได้มาเห็นการพัฒนาการ - ทางด้านเศรษฐกิจดิจิทัลของเรานะครับเป็นปีที่ 4ได้เห็นหลาย ๆ ธุรกิจ โดยเฉพาะธุรกิจขนาดใหญ่ - พลิกโฉมธุรกิจด้วยเทคโนโลยีดิจิทัลนะครับ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ภาครัฐเองก็ได้นำเทคโนโลยีนี้ - มาพัฒนาช่องทางการบริการให้ทั่วถึง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ก็ทยอยดำเนินการมาอย่างต่อเนื่อง - โดยลำดับนะครับวันนี้เราต้องทำให้ดิจิทัลนั้น - เกิดประโยชน์สูงสุดกับคนทุกกลุ่มทุกหมู่เหล่า ทุกฝ่าย ทุกอาชีพ ทุกรายได้นะครับผมขอแสดงความชื่นชมยินดีกับรางวัล - The Winner นะครับ จากโครงการเน็ตประชารัฐ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จัดโดยสหภาพโทรคมนาคมระหว่างประเทศแต่ถ้าเราช่วยกันทำโดยปราศจากความขัดแย้ง - ด้วยการหารือซึ่งกันและกันมันเกิดขึ้นได้แน่นอนนะครับทุกอย่างและสนับสนุนกาบรรลุเป้าหมาย - การพัฒนาที่ยั่งยืน ปี 2030 นะครับในงาน "The World Summit on the - Information Society</w:t>
      </w:r>
    </w:p>
    <w:p>
      <w:pPr>
        <w:pStyle w:val="BodyText"/>
      </w:pPr>
      <w:r>
        <w:t xml:space="preserve">(WSIS) 2019" นะครับเป็น 1 ใน 5 โครงการที่ได้รับ - คะแนนโหวตออนไลน์สูงสุดนะครับ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เพื่อส่งเสริมการบริการตามผล - การประชุมสุดยอดระดับโลกว่าด้วยสังคมสารสนเทศเราต้องใช้ในเรื่อง Big Data - มาบริหารและจัดการด้วยนะครับสำหรับปีที่ 4 ของ Thailand 4.0 นี้นั้นผมก็ขอให้มุ่งเน้น - การนำเทคโนโลยีดิจิทัลที่ทันสมัยอันนี้รัฐบาลเราเดินหน้าทุกมิตินะครับสำหรับการแก้ไขปัญหาต่าง ๆ ของประเทศรวมทั้งในเรื่องของการที่เราจะก้าวสู่ - การเป็นประเทศที่พัฒนาแล้วนะครับเพื่อลดความซ้ำซ้อน ประหยัดงบประมาณ - เพิ่มประสิทธิภาพนะครับรวมความถึงการปรับองค์กรต่าง ๆ - ให้สอดคล้องกับการใช้เทคโนโลยีดิจิทัลนี้ไปด้วยมี Roadmap ในการเดินหน้าประเทศของเราจะเห็นว่าไม่ใช่เรื่องง่าย - แต่ก็ไม่ใช่เรื่องที่ยากจนเราทำไม่ได้นะครับՐเพราะฉะนั้นทุกอย่างก็ต้องค่อย ๆ แก้ไป - เป็นขั้นเป็นตอนได้ตามเป้าหมายของยุทธศาสตร์ชาติ 20 ปีการที่จะเดินหน้าไปใด ๆ ก็ตาม - เราจำเป็นต้องมีแผนภูมิตามกรอบเป้าหมายยุทธศาสตร์ชาติ 20 ปีหลาย ๆ อย่างมันไม่ใช่คิดแล้วก็ทำ - แล้วมันทำได้เลยเพราะมันเกี่ยวข้องกับคนจำนวนมาก - มีกฎหมายหลายตัวนะครับเรามียุทธศาสตร์ 6 ด้าน อย่าลืมตรงนี้นะครับอะไรที่ร่วมมือกันได้โดยเร็ว - มันก็ทำได้เร็วนะครับทั้งนี้ทั้งนั้นก็จะต้องรักษาผลประโยชน์ของชาติ - และประชาชนให้มากที่สุดนะครับมีแนวนโยบายในการเดินหน้า - เพื่อให้เกิดความต่อเนื่องนะครับเรามีนโยบายหลักของรัฐบาล 12 ด้าน - นโยบายเร่งด่วน 12 ด้าน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อย่างที่ผมเรียนไปแล้วว่าเรามียุทธศาสตร์ 20 ปีถ้าจะย้อนถอยหลังมาแล้วก็มีทุก 5 ปี 5 ปี 5 ปี - ก็ 4 ช่วงเขียนเป็นกรอบกว้าง ๆ ไว้นะ - มีการประเมินนะครับอันนี้เป็น Main หลักเฉย ๆ นะครับ - แต่การดำเนินการเป็นเรื่องของรัฐบาลที่จะต้องหาวิธีการที่เหมาะสมในการดำเนินการเพราะฉะนั้นวันนี้ทุกคนก็ทราบดีกันดีอยู่แล้ว - ว่าการใช้สื่อ Online Digital มีมากมายมหาศาล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พราะฉะนั้นความมั่นคงปลอดภัย Cyber นั้น - ถือเป็นภัยคุกคามรูปแบบใหม่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ข้อมูลทุกนาที ทุกชั่วโมง มันเปลี่ยนแปลงไปตลอด - ทั้งถูก ทั้งไม่ถูก ทั้งดีและไม่ดีนะครับถ้าเราใช้ในทางที่ดีก็จะเกิดประโยชน์สูงสุดรัฐบาลก็จะต้องเตรียมการแก้ปัญหาตรงนี้อันนี้มันเป็นสิ่งที่เกิดผลกระทบ - ไปในเรื่องอื่น ๆ ด้วยเรื่องของการก่อการร้าย - เรื่องอะไรต่าง ๆ เหล่านี้และ พ.ร.บ. ข้อมูลส่วนบุคคล 2562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เพื่อกำหนดนโยบายด้านการรักษา - ความมั่นคงปลอดภัยทางไซเบอร์เราได้มีการตรากฎหมาย 2 ฉบับ - เกี่ยวข้องกับการดิจิทัลโดยตรงบ. ความมั่นคงปลอดภัยไซเบอร์ 2562วันนี้เมื่อเช้าผมก็นั่งรถมา - ผมก็เห็นข่าวในโทรทัศน์ ก็มีการหลอกลวงมีผลบังคับใช้ไปแล้วนะครับ - เมื่อวันที่ 28 พฤษภาคม 2562มีการจัดตั้งคณะกรรมการ - รักษาความปลอดภัยไซเบอร์แห่งชาติอันนี้สิ่งสำคัญก็คือทุกคนต้องมีภูมิต้านทาน - เรียกว่ามีภูมิคุ้มกันตัวเองก่อนรัฐบาลให้ความสำคัญในเรื่องนี้นะครับ - ในการที่จะรับมือและป้องกันภัยคุกคามทางไซเบอร์ที่อาจจะเกิดขึ้น - ทั้งในปัจจุบันและอนาคตเพราะฉะนั้นต้องแก้ไข ปัญหานี้ - ก็มีทุกประเทศน่ะนะครับที่เจอกับปัญหาเหล่านี้อะไรล่ะ ลงทุนร่วม ลงทุน 1,000 บาท - ให้กำไร 930 บาท ต่อเงิน 1,000 บาทก็มีคนไปหลงเชื่อมากมxSCายSAยุทธศาสตร์ที่ 2 คือ - การสร้างขีดความสามารถในการแข่งขันไม่มีอะไรที่ได้กำไรขนาดนี้หรอกครับเพราะฉะนั้นมันก็จะถูกหลอกลวงไปเรื่อย ๆบางอย่างเราก็ต้องใช้นะครับ - บางอย่างเราได้เปรียบ บางอย่างเสียเปรียบช่วยกันแก้ไปด้วยการสร้างภูมิคุ้มกันของพวกเราให้เข้มแข็ง - คนไทยทุกคนนะครับแก้ไขปัญหาทุกปัญหาไปทีละเรื่อง - ทีละขั้นตอนของเรารัฐบาลก็ได้นำเทคโนโลยีดิจิทัล - มาใช้เป็นเครื่องมือกลไกสำคัญในการสร้างความได้เปรียบ - ในการแข่งขันเช่นเดียวกัน - คนอื่นเขาก็ก้าวล่วงเราไม่ได้เช่นกันนะครั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ได้เริ่มปรากฏผลสำเร็จ ใช้เวลาหลายปีด้วยกัน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ตามการจัดอันดับของสถาบันการจัดการนานาชาติ - ที่เรียกว่า IMD ของไทยนั้นแต่เราจะหาความร่วมมือได้อย่างไรนะครับ - ในเรื่องของการค้า การลงทุนในเรื่องของขีดความสามารถการแข่งขันนั้น - วันนี้เราก็ได้ทำเต็มที่มานะครับโดย World Economic Forum นะครับอันดับความสามารถทางการแข่งขันด้านดิจิทัล - ของประเทศไทยดีขึ้นอย่างต่อเนื่องนะครับจากดัชนี - World Digital Competitiveness Rankingซึ่งดีขึ้นจากปีก่อนนะครับ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ถ้าเราทำได้ บางอย่างดีขึ้น - บางอย่างก็ยัง Stable อยู่ บางอย่างก็เพิ่มได้น้อย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ก็คือการปรับตัวภาคการเงินการธนาคารของเรา - การให้บริการผ่านช่องทางดิจิทัลนะครับที่เราอยู่ในอันดับที่ 40ถึงแม้ว่าจะขึ้นเพียง 2 อันดับ - รายละเอียดข้างในจำนวนมากนะครับเพราะฉะนั้น วันนี้เราก็กำลังพยายาม - ในการจะผลักดันมันก็ถัวเฉลี่ยกันออกมา ก็เราก็ดีขึ้น - เราไม่ดูรายละเอียดแล้วกัน ไม่ได้ง่ายนักนะครับเพราะฉะนั้นสิ่งที่คนไทยน่าจะสัมผัสได้ เปลี่ยนแปลงได้อย่างชัดเจนมีผลบังคับใช้ไป - เมื่อวันที่ 1 พฤษภาคมศกนี้นะครับความร่วมมือกับภาคธุรกิจ - ในการขับเคลื่อนประเทศไทยสู่สังคมไร้เงินสด e-Wallet อะไรพวกนี้นะครับว่าอะไรมันอยู่ตรงไหน - เราจะเกี่ยวข้องกับเขาตรงไหน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ว่าจะทำอะไรที่ไหนอย่างไร - เราจะได้เข้ามาติดต่อได้ เชื่อมโยงได้นะครับเพื่อให้เป็นองค์กรกลางในการส่งเสริมสนับสนุน - กลุ่มอุตสาหกรรมดิจิทัลเป็นการเฉพาะที่ผมพูดมานี่ คนที่เกี่ยวข้องกรุณาฟังด้วยนะครับเรื่องเมืองอัจฉริยะ อันนี้ก็เป็นเรื่องสำคัญ - สำหรับประเทศไทยเช่นเดียวกันนะครับถ้าไม่อย่างนั้นก็ไม่ทราบนะครับ - บางทีมันก็ไกลกันเกินไปนะเราต้องฟังที่รัฐบาลพูด - หรือกระทรวงและหน่วยงานที่เขาพูดออกไปไม่รู้ว่าจะเกิดขึ้นอะไรอีกหรือเปล่า - ก็ไม่ทราบเหมือนกันวันนี้เราจะให้เป็นองค์กรกลางในการส่งเสริมสนับสนุน - ผู้ประกอบการอุตสาหกรรมดิจิทัลเป็นการเฉพาะโดยให้ความสำคัญทั้งกลุ่มที่เมืองเดิม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โดยการใช้เทคโนโลยีและโครงสร้างพื้นฐานแต่วันนี้เรามี 77 จังหวัดใช่ไหม - บวกกรุงเทพมหานครด้วยเพราะฉะนั้นเรื่องนี้เป็นวาระแห่งชาติ - ที่รัฐบาลต้องดำเนินการอย่างเร่งด่วนนะครับทั้งในมิติเศรษฐกิจและสังคมผมพูดอยู่แล้วว่าเมืองเดิมก็คือกรุงเทพฯ - เชียงใหม่ จังหวัดต่าง ๆ เหล่านี้นะ คือเมืองเดิมเราจะทำอย่างไรจะพัฒนา - ให้เป็นเมืองน่าอยู่อัจฉริยะได้นะครับก็ต้องไปสอบถาม ไปรับความคิดเห็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ไม่ว่าจะเป็นสาธารณูปโภค ที่อยู่อาศัย - แหล่งงาน พาณิชยกรรม พื้นที่พักผ่อน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เราก็มีเมืองประเภทนี้อีก - วันนี้อยู่ในขั้นตอนของการลงทุน ในการที่อะไรล่ะหาพื้นที่ความร่วมมือจากประชาชนไปด้วยนะครับ - ความเห็นชอบไปด้วยกันนะโดยจะพัฒนาโครงสร้างพื้นฐานของเมืองผมก็เชิญชวนด้วยนะครับเศรษฐีเมืองไทยหลายท่าน - ทำได้ก็ทำนะให้เป็นเมืองที่ทันสมัยระดับโลก - เป็นศูนย์กลางด้านคมนาคม การค้า การลงทุนการวิจัยพัฒนาไปถึงการพัฒนานวัตกรรมดิจิทัลนะครับวันนี้รัฐบาลก็ไม่เพียงแต่จัดเทคโนโลยีดิจิทัล - ให้เข้าถึงประชาชนทั่วประเทศได้เท่านั้นที่เราให้ BOI ได้มีการปรับ - ในเรื่องเหล่านี้ออกมานะเพื่อให้ชักจูงแรงจูงใจให้เกิดขึ้นเพื่อจะสร้างคนไทยให้เราเป็นคนไทย - ในคนไทย 4.0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เราต้องใช้ในการสร้างการเรียนรู้ - สร้างการรับรู้ให้กับประชาชนด้วยให้ใช้ประโยชน์อย่างสร้างสรรค์ลงไปให้ถึงประชาชนให้มากที่สุดนะครับหรือคนไทยในศตวรรษที่ 21 นะครับเป็นคนไทยที่มีทักษะด้านดิจิทัลส่งเสริมการใช้โลกออนไลน์อย่างมีสตินะครับ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ทุกฝ่ายต้องร่วมมือกัน - พัฒนาหลักสูตรการเป็นพลเมืองดิจิทัลนะครับ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ุ่นใหม่ของสำนักงานคณะกรรมการศึกษาขั้นพื้นฐาน - ของกระทรวงศึกษาธิการนะครับเพื่อเป็นการดูแลความปลอดภัยทางสังคม Cyberลดความเสี่ยง และภัยคุกคามที่จะตามมา - ของความก้าวหน้าทางอินเทอร์เน็ตนะครับยุทธศาสตร์ที่ 4 - ด้านการสร้างโอกาสและความเสมอภาคทางสังคมนำหลักสูตรดังกล่าวบรรจุในการศึกษาในการเรียนการสอนแบบทางเลือกนอกจากนี้ - การขับเคลื่อนการใช้งานโครงสร้างพื้นฐานเรื่องนี้ก็ได้มอบหมายไปแล้วเพื่อจะสร้างแนวปฏิบัติในการปกป้อง - คุ้มครองเด็กและเยาวชนจากสื่อดิจิทัลต่อไปปรับปรุงโครงข่ายอินเทอร์เน็ต - ที่เป็นเทคโนโลยีแบบเก่า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เพื่อรับการตรวจรักษาทางไกล - ในโรงพยาบาลแม่ข่ายส่งเสริมให้ชุมชน - ใช้ประโยชน์อย่างกว้างขวางโดยขยายเครือข่ายอินเทอร์เน็ตความเร็วสูงเพราะฉะนั้นสิ่งที่จะช่วยได้มากที่สุดคือดิจิทัลให้มีประสิทธิภาพมากยิ่งขึ้น - ด้วย Fiber Optic ไปยังโรงเรียนรวมทั้งขยายความถี่อินเทอร์เน็ต - ให้กับโรงพยาบาลเพราะฉะนั้นจะต้องไปเชื่อมโยงให้ได้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ซึ่งมี 9,500 กว่าแห่งในประเทศไทย - เราต้องพัฒนาตรงนี้นะครับ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ทำอย่างไรมันจะไม่แออัดจนมากเกินไปตั้งแต่การดูแลผู้บาดเจ็บตั้งแต่อยู่ในบ้านนะครับ - มี อสม. ไปดูแลจากนั้นก็ไปสู่โรงพยาบาล สต. - โรงพยาบาลส่งเสริมสุขภาพตำบลนะครับเราต้องเน้นเรื่องเน็ตชายขอบไปด้วยนะครับ - เพื่อจะใช้การปรึกษาโรงพยาบาลแล้วพัฒนาโรงพยาบาลใหญ่ไปอีกด้วยนะครับโรงพยาบาลประจำจังหวัดนะครับ - โรงพยาบาลที่เป็นศูนย์กลางอะไรต่าง ๆ ก็แล้วแต่โรคบางโรคอาจจะไม่จำเป็น - ต้องเข้าถึงโรงพยาบาลนะครับ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รัฐบาลคิดอย่างนี้นะครับเพื่อจะลดภาระการเดินทางการเข้ามาสู่… - การเดินทางค่าใช้จ่ายต่าง ๆ บางทีมาแล้วก็รัฐบาลโดยกระทรวง DE - ได้เร่งนำร่องระดมนักรบดิจิทัลถ้าหมอได้มีการตรวจ - รักษาขั้นต้นก่อนนะครับสิ่งเหล่านี้เราต้องดูแลประชาชนทุกคน - ทุกกลุ่ม ทุกฝ่าย โดยเฉพาะผู้มีรายได้น้อยวันนี้เกษตรกร ถ้าเราทำการเกษตรแบบดั้งเดิมอย่างไรก็ตาม กลุ่มเกษตรกรและผู้ผลิต SMEsซึ่งเป็นคนกลุ่มใหญ่ของประเทศนะครับ - ที่ยังใช้ประโยชน์จากเทคโนโลยีดิจิทัลได้น้อยเพื่อให้เกษตรกรนั้น - สามารถสร้างรายได้ตลอด Value Chainมาช่วยกันวิเคราะห์และหาทางนำเทคโนโลยีดิจิทัลที่ใช้งานง่าย - ไปให้กับเกษตรกรนะเรามี SMEs ทั้งหมดนี่ประมาณ - เกือบ 3 ล้านราย ถึง 5 ล้านราย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ราะฉะนั้นมีอย่างเดียวนะครับ - ในเรื่องของการใช้ดิจิทัลเข้าไปเสริมตลอดห่วงโซ่ของเขานะครับเพราะในกิจกรรมนี่ - ถ้าเรามองถึงเรื่องของ SMEs นี่ไม่มีใครจะเดินได้แต่เพียงลำพัง - รัฐบาลก็ต้องช่วยกันตรงนี้นะครับคราวนี้มีการขยายไปอีกนะเพราะฉะนั้น วันนี้จะทำอย่างไร - จะทำให้ SMEs เหล่านี้ของเราเข้มแข็งตลอดจนการค้าและบริการอีกด้วยนะครับ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ในเรื่องของการท่องเที่ยวและการบริการ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การแข่งขันมันมากขึ้นในโลกใบนี้นะครับ - แล้วก็เขาใช้ดิจิทัลมาเสริมด้วยกันทั้งสิ้นวันนี้สิ่งที่เราต้องดูแลเป็นพิเศษก็คือเรื่องเกษตรและเกษตรกรซึ่งมีรายได้น้อย และ - เป็นคนจำนวนมากของประเทศนะครับ จะทำอย่างไรเพราะฉะนั้นรัฐบาลให้ความสำคัญวันนี้เราก็อยู่ในเกณฑ์ที่ดี - อาจจะดีในระดับโลกด้วยซ้ำไปนะครับเราต้องรักษาในส่วนที่ - เรามีศักยภาพตรงนี้ไว้ให้ได้นะครับมีการบริหารงานนะครับ โดย สทนช.ยุทธศาสตร์ที่ 5 การเติบโตบนคุณภาพชีวิตที่เป็นมิตรต่อสิ่งแวดล้อมอันนี้เป็นสิ่งสำคัญนะครับเพื่อบูรณาการข้อมูล องค์ความรู้ - ด้านอุตุนิยมวิทยา อุทกวิทยา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การเตรียมการจัดทำฐานข้อมูล DPA น้ำและมีกระทรวงดิจิทัล กระทรวงอุดมศึกษา - ได้บูรณาการการทำงานกับหน่วยบริการด้านน้ำอื่น ๆ อีกด้วยนะครับและการติดตามการเปลี่ยนฤดูกาล - ในภาคต่าง ๆ ของประเทศไทยเทคโนโลยีนิวเคลียร์เก็บข้อมูลผ่านเทคโนโลยีดิจิทัล - การจัดการระบบสารสนเทศเพราะมันมีปัญหาเรื่องของพื้นที่การจัดเก็บด้วย - มีพื้นที่เป็นปัญหาคือพื้นที่ของประชาชน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ระบบส่งน้ำ ระบบพร่องน้ำทั้งหมด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ในเรื่องของการบริหารจัดการสิ่งแวดล้อมนั้น - เราจะใช้ Big Data นะซึ่งส่วนใหญ่ก็จะพยายามที่รักษาพื้นที่ตนเอง - ให้มากที่สุดนะครับแต่มันก็มีผลในเรื่องของการทำให้เกิด - ความต่อเนื่องเชื่อมโยงในระบบระบายน้ำเพื่อศึกษาหาพื้นที่ และปลูกพืชเศรษฐกิจต่าง ๆการทำแก้มลิงต่าง ๆ - เป็นที่ดินของประชาชนเกือบทั้งสิ้นนั่นคือปัญหาที่เราจะต้องพูดคุยกันต่อไปนะครับก่อให้เกิดข้าวหอมมะลิ GI ทุ่งกุลาร้องไห้ - เป็นต้น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พื้นที่ส่วนใหญ่ของประเทศไทย - มันมีทั้งดินดี น้ำดี หรือดินไม่ดี น้ำก็ไม่ดีอีกนะ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Agri-Map นะครับคงมีอีกหลายพื้นที่นะครับ ที่เรามีศักยภาพอยู่เราก็ต้องใช้ปฏิบัติการให้ได้ - ในทำนองเดียวกันนี้ในหลาย ๆ พื้นที่พื้นที่ไหนควรจะปลูกอะไรนะ เราบังคับไม่ได้หรอกครับวันนี้เราก็ต้องใช้วิธีการในการเป็นข้อมูล - ในการปรับเปลี่ยนการปลูกพืชรวมถึงในเรื่องของ…ถ้าปลูกพืชไปแล้วน้ำท่วม ฝนแล้ง - มันก็ได้รับผลผลิตตอบแทนอย่างไม่คุ้มค่า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ด้านการปรับสมดุลและพัฒนาระบบการบริหารภาครัฐแต่เป็นสิ่งที่เราต้องการจะลดความเสียหายลดในเรื่องปัญหาของเกษตรกรของเราลงไปนะครับอันนี้คือเป็นเป้าหมายหนึ่งที่สำคัญของรัฐบาลอย่างเช่นที่ผ่านมาในหลาย ๆ ครั้ง - หลาย ๆ พื้นที่นะครับในเรื่องยุทธศาสตร์ที่ 6 ด้านการปรับสมดุล - ยุทธศาสตร์ข้อสุดท้ายแล้วนะครับ ข้อ 6เพราะการทำงานของภาครัฐกับประชาชน - ต้องร่วมกันนะ ดังที่เราบอกไว้แล้วหน้าที่การขับเคลื่อน Big Data - ให้เข้าใจความต้องการและยกระดับการให้บริการประชาชนทั้งภาครัฐ เอกชน ธุรกิจเอกชนนะครับ - ประชาสังคม ประชาชนทุกหมู่เหล่า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รัฐบาลประกอบการอะไรไม่ได้ - เว้นในเรื่องของรัฐสวัสดิการอย่างเดียว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เราก็ต้องส่งเสริมซึ่งกันและกันจะต้องคุยกันนะ - และหาทางปฏิบัติให้ถูกต้องเหมาะสมรัฐบาลไม่ใช่ผู้ประกอบการอันนี้ก็ฝากบรรดาธุรกิจเอกชนด้วยนะครับ - ทั้งขนาดใหญ่ ขนาดกลาง ขนาดเล็กรัฐวิสาหกิจบางแห่งเท่านั้นเองนะครับแต่ในส่วนของ… ส่วนใหญ่แล้วเป็น - เรื่องการประกอบการโดยภาคธุรกิจเอกชนทั้งสิ้นผลักดันให้ภาครัฐ 20 กระทรวง - ได้เร่งจัดทำข้อมูลขนาดใหญ่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ก็เปิดตรงนี้ออกมานะ มันจะมี Big Data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อันที่ 2 ก็คือในเรื่องของเพื่อจะนำไปใช้งานได้จริงนะครับ - ข้อมูลขนาดใหญ่เพื่อให้การบริการประชาชนอันที่ 1 วัตถุประสงค์นะครับ ประชาชนได้รู้ว่า - เอ๊ะต้องการอะไร จะไปที่ไหน จะทำอะไรอย่างไรว่าแต่ละคนนั้นมีส่วนเกี่ยวข้องกันอย่างไร - ต้องทำอย่างไรเราก็จะได้รู้ว่ามันจะลดภาระ ลดเวลา - ลดอะไรของท่านไปเข้าใจเสียทีเดียวไม่ต้องอธิบายหลายครั้งนะก็กำลังเร่งดำเนินการนะครับในเรื่องของ - การจัดทำ Big Data ของแต่ละหน่วยงาน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ไอ้ส่วนหนึ่งจะเอามาที่ Big Data ตรงนี้นะ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โดยขณะนี้กระทรวงดิจิทัล - ก็ดำเนินการเรื่องนี้อยู่นะครับแต่ละหน่วยงาน กระทรวง - เขาก็ต้องมี Big Data ของเขาเหมือนกันในส่วนที่ไม่มีผลกระทบต่อความมั่นคง - ก็ต้องเก็บไว้ที่กระทรวงอันที่ 3 Cloud Service นะครับ - บริการรับฝากข้อมูลเพราะฉะนั้นเรื่องความมั่นคง - ก็ต้องแยกไว้อีกส่วนหนึ่งในส่วนตรงนี้เพื่อจะบูรณาการขึ้นเป็นสถาบันแห่งแรกของประเทศผมเร่งรัดมาตลอดนะครับอันที่ 1 Big Data ของแต่ละหน่วยงาน - อันที่ 2 ศูนย์ข้อมูล Data Centerเราต้องการบุคลากรประเภทนี้จำนวนมาก - Big Data, Data Analysis พวกนี้นะ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และใช้ประโยชน์จากข้อมูลเหล่านี้ - ประกอบการตัดสินใจเน้นการวิเคราะห์ข้อมูลขนาดใหญ่อันนี้ก็ฝากเด็กนักเรียน นิสิต นักศึกษา - ช่วยไปเรียนกันมาด้วยนะครับเพื่อเป็นโครงสร้างพื้นฐานด้านดิจิทัลเรียนพวกนี้มา ยากหน่อย แต่มันก็มีงานทำ - และก็สอดคล้องกับอนาคตด้วยนะครับทั้งนี้เพื่อจะรองรับการให้บริการด้านบุคลากร - และการวิเคราะห์ข้อมูลขนาดใหญ่ของภาครัฐให้สามารถบูรณาการข้ามหน่วยงานได้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ไม่ติดหลายกระทรวงนะ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ทุกอย่างต้องทำไปพร้อมกันด้วยนะครับไม่อย่างนั้นเราก็จะต้องทำเป็นแท่ง ๆ - กระทรวงใครกระทรวงมันกว่าจะเสร็จนี่มันช้าถ้าเราบูรณาการตรงนี้ได้ มันก็สามารถ - จะดำเนินการได้อย่างรวดเร็วนะครับเรื่องสุดท้ายก็คือท่านผู้มีเกียรติทุกท่านครับ - ท่านทราบดีอยู่แล้วอันนี้คือการทำงานของรัฐบาลนี้ - รัฐบาลที่ผ่านมาและรัฐบาลนี้นะครับในเรื่องของการบูรณาการ - ทั้งแผนคน แผนเงิน แผนงบประมาณผู้นำทุกประเทศต่างก็เห็นพ้อง - ในการสนับสนุนการพัฒนาเศรษฐกิจดิจิทัลเราจะใช้ดิจิทัลมาเสริมได้เป็นจำนวนมากเพื่อจะลดการลงทุนซ้ำซ้อนระหว่างหน่วยงานภาครัฐได้นะครับจะเห็นว่าต้องใช้เวลามากพอสมควร - ไม่ใช่ทำวันนี้แล้วพรุ่งนี้ได้ ทำปีนี้ปีหน้าได้ประเทศไทยในฐานะประธานอาเซียน - และเป็นเจ้าภาพการประชุมสุดยอดผู้นำอาเซียนASEAN Summit ครั้งที่ 34จนกระทั่ง 50,000 ดอลลาร์ - 100,000 ดอลลาร์ อะไรทำนองนี้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1 แสนดอลลาร์สหรัฐฯ - ภายในปี 2025 หรือ 2568 นะครับเรามีโอกาสอีกเยอะนะครับ - เพราะฉะนั้น ถ้าเราสามารถดำเนินได้นะบางทีบางอย่างมันไม่ได้นะครับเป็นศูนย์กลางในการเชื่อมโยงอาเซียน - อย่างไร้รอยต่อถ้าทำได้เร็ว พัฒนาเราได้เร็ว - ปรับปรุงคุณภาพเราได้เร็วใช้ดิจิทัลมาเสริมจะเร็วขึ้นกว่านี้นะครับเราต้องใช้ประเทศไทยเป็นศูนย์กลางให้ได้นะครับ - พร้อมกับมิตรประเทศของเรา เพื่อนของเรา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OBVA อีกเรามีศักยภาพ เพราะเราอยู่ตรงกลางอาเซียนลากเส้นอะไรก็ตามมา เหนือ ใต้ ตก ออก - ผ่านประเทศไทยทั้งสิ้นนะทั้ง 10 ประเทศของเราต้องเดินหน้าไปด้วยกัน - เราจะทิ้งใครไว้ไม่ได้นะครับ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ตลอดจนท่านผู้มีเกียรติทุกท่านนะครับ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ก็คาดหวังว่า - ในตลอดระยะเวลาในการจัดงาน 4 วันนี้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วันนี้ขอกล่าวอีกครั้งหนึ่งว่ายินดีเป็นเกียรตินะครับ - ได้มาเป็นประธานในพิธีเปิดงาน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เราต้องมีการ Connect กับต่างประเทศด้วยนะ - ทั้งระเบียงเศรษฐกิจตะวันตก ตะวันออก เหนือ ใต้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เป็นปีที่ 4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และร่วมกันขับเคลื่อนประเทศไทย - ด้วยเทคโนโลยีดิจิทัลนะครับ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วันนี้เราต้องทำให้ดิจิทัลนั้น - เกิดประโยชน์สูงสุดกับคนทุกกลุ่ม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ไม่ว่าในเรื่องของการเงิน - การบริการอะไรต่าง ๆ เหล่านี้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ต้องใช้เวลา ต้องใช้งบประมาณ - ต้องปรับแก้กฎหมาย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แต่ถ้าเราช่วยกันทำโดยปราศจากความขัดแย้ง - ด้วยการหารือซึ่งกันและกัน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เป็น 1 ใน 5 โครงการที่ได้รับ - คะแนนโหวตออนไลน์สูงสุด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และสนับสนุนกาบรรลุเป้าหมาย - การพัฒนาที่ยั่งยืน ปี 2030 นะครับ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สำหรับการแก้ไขปัญหาต่าง ๆ ของประเทศ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ความถึงการปรับองค์กรต่าง ๆ - ให้สอดคล้องกับการใช้เทคโนโลยีดิจิทัลนี้ไปด้วย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รวมทั้งในเรื่องของการที่เราจะก้าวสู่ - การเป็นประเทศที่พัฒนาแล้ว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หลาย ๆ อย่างมันไม่ใช่คิดแล้วก็ทำ - แล้วมันทำได้เลย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ทั้งนี้ทั้งนั้นก็จะต้องรักษาผลประโยชน์ของชาติ - และประชาชนให้มากที่สุด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เรามียุทธศาสตร์ 6 ด้าน อย่าลืมตรงนี้นะครับ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อย่างที่ผมเรียนไปแล้วว่าเรามียุทธศาสตร์ 20 ปี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ที่จะต้องหาวิธีการที่เหมาะสมในการดำเนินการ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ขียนเป็นกรอบกว้าง ๆ ไว้นะ - มีการประเมิน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ข้อมูลทุกนาที ทุกชั่วโมง มันเปลี่ยนแปลงไปตลอด - ทั้งถูก ทั้งไม่ถูก ทั้งดีและไม่ดีนะครับ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เรื่องของการก่อการร้าย - เรื่องอะไรต่าง ๆ เหล่านี้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รัฐบาลก็จะต้องเตรียมการแก้ปัญหาตรงนี้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มีผลบังคับใช้ไปแล้วนะครับ - เมื่อวันที่ 28 พฤษภาคม 2562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ภัยคุกคามทางไซเบอร์ที่อาจจะเกิดขึ้น - ทั้งในปัจจุบันและอนาคต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อันนี้สิ่งสำคัญก็คือทุกคนต้องมีภูมิต้านทาน - เรียกว่ามีภูมิคุ้มกันตัวเองก่อน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ช่วยกันแก้ไป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กลไกสำคัญในการสร้างความได้เปรียบ - ในการแข่งขัน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แก้ไขปัญหาทุกปัญหาไปทีละเรื่อง - ทีละขั้นตอนของเรา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แต่เราจะหาความร่วมมือได้อย่างไรนะครับ - ในเรื่องของการค้า การลงทุน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จากดัชนี - World Digital Competitiveness Ranking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โดย World Economic Forum นะครับ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ที่เราอยู่ในอันดับที่ 40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ราะฉะนั้นสิ่งที่คนไทยน่าจะสัมผัสได้ เปลี่ยนแปลงได้อย่างชัดเจน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พราะฉะนั้น วันนี้เราก็กำลังพยายาม - ในการจะผลักดัน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พื่อให้เป็นองค์กรกลางในการส่งเสริมสนับสนุน - กลุ่มอุตสาหกรรมดิจิทัลเป็นการเฉพาะ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เราต้องฟังที่รัฐบาลพูด - หรือกระทรวงและหน่วยงานที่เขาพูดออกไป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เรื่องเมืองอัจฉริยะ อันนี้ก็เป็นเรื่องสำคัญ - สำหรับประเทศไทยเช่นเดียวกันนะครับ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แต่วันนี้เรามี 77 จังหวัดใช่ไหม - บวกกรุงเทพมหานครด้วย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เราจะทำอย่างไรจะพัฒนา - ให้เป็นเมืองน่าอยู่อัจฉริยะได้นะครับ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ทั้งในมิติเศรษฐกิจและสังคม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หาพื้นที่ความร่วมมือจากประชาชนไปด้วยนะครับ - ความเห็นชอบไปด้วยกันนะ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การวิจัยพัฒนาไปถึงการพัฒนานวัตกรรมดิจิทัลนะครับ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ผมก็เชิญชวนด้วยนะครับเศรษฐีเมืองไทยหลายท่าน - ทำได้ก็ทำนะ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เราต้องใช้ในการสร้างการเรียนรู้ - สร้างการรับรู้ให้กับประชาชนด้วย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เป็นคนไทยที่มีทักษะด้านดิจิทัล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ลงไปให้ถึงประชาชนให้มากที่สุดนะครับ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เพื่อเป็นการดูแลความปลอดภัยทางสังคม Cyber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ในการเรียนการสอนแบบทางเลือก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ยุทธศาสตร์ที่ 4 - ด้านการสร้างโอกาสและความเสมอภาคทางสังคม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ส่งเสริมให้ชุมชน - ใช้ประโยชน์อย่างกว้างขวาง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รวมทั้งขยายความถี่อินเทอร์เน็ต - ให้กับโรงพยาบา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เพราะฉะนั้นสิ่งที่จะช่วยได้มากที่สุดคือดิจิทั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zoom ช่วงบ่าย</dc:title>
  <dc:creator/>
  <cp:keywords/>
  <dcterms:created xsi:type="dcterms:W3CDTF">2021-11-30T08:54:10Z</dcterms:created>
  <dcterms:modified xsi:type="dcterms:W3CDTF">2021-11-30T08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จิกายน 2564 เวลา 13.26 น.</vt:lpwstr>
  </property>
  <property fmtid="{D5CDD505-2E9C-101B-9397-08002B2CF9AE}" pid="3" name="subtitle">
    <vt:lpwstr/>
  </property>
</Properties>
</file>